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0D93" w:rsidRDefault="004A0DCD" w:rsidP="004A0DC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s to Guide 13</w:t>
      </w:r>
    </w:p>
    <w:p w:rsidR="004A0DCD" w:rsidRDefault="009B412C" w:rsidP="004A0D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ical Writing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and contrast technical and general communication: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familiar with the range of genres associated with technical writing: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stand and be able to describe the important of audience analysis, accuracy, and document layout for technical writing.</w:t>
      </w:r>
    </w:p>
    <w:p w:rsidR="009B412C" w:rsidRDefault="009B412C" w:rsidP="009B41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ical Writing Style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ble to describe, recognize, and use the following grammatical constructions appropriately: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ve versus passive voice:</w:t>
      </w:r>
      <w:bookmarkStart w:id="0" w:name="_GoBack"/>
      <w:bookmarkEnd w:id="0"/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, past, and future tense: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 second, and third person: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s:</w:t>
      </w:r>
    </w:p>
    <w:p w:rsidR="009B412C" w:rsidRDefault="00CB71BE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ble to describe, recognize, and use the following stylistic features:</w:t>
      </w:r>
    </w:p>
    <w:p w:rsidR="00CB71BE" w:rsidRDefault="00CB71BE" w:rsidP="00CB71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tence length:</w:t>
      </w:r>
    </w:p>
    <w:p w:rsidR="00CB71BE" w:rsidRDefault="00CB71BE" w:rsidP="00CB71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atic ambiguity:</w:t>
      </w:r>
    </w:p>
    <w:p w:rsidR="00CB71BE" w:rsidRDefault="00CB71BE" w:rsidP="00CB71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 consistency:</w:t>
      </w:r>
    </w:p>
    <w:p w:rsidR="00CB71BE" w:rsidRDefault="00CB71BE" w:rsidP="00CB71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on verbs:</w:t>
      </w:r>
    </w:p>
    <w:p w:rsidR="00CB71BE" w:rsidRPr="00CB71BE" w:rsidRDefault="00CB71BE" w:rsidP="00CB71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ble to compare and contrast the use of ordered and unordered lists and to use the appropriate punctuation for lists: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now how to apply the general principles stated in the section on “clarity”.</w:t>
      </w:r>
    </w:p>
    <w:p w:rsidR="009B412C" w:rsidRDefault="009B412C" w:rsidP="009B41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on’t hire people who use poor grammar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now how to avoid </w:t>
      </w:r>
      <w:proofErr w:type="spellStart"/>
      <w:r>
        <w:rPr>
          <w:rFonts w:ascii="Times New Roman" w:hAnsi="Times New Roman" w:cs="Times New Roman"/>
          <w:sz w:val="24"/>
          <w:szCs w:val="24"/>
        </w:rPr>
        <w:t>Wiens’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et peeves: its /it’s; to /two / too; there / their /they’re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now how to use/avoid the following constructions, referenced by </w:t>
      </w:r>
      <w:proofErr w:type="spellStart"/>
      <w:r>
        <w:rPr>
          <w:rFonts w:ascii="Times New Roman" w:hAnsi="Times New Roman" w:cs="Times New Roman"/>
          <w:sz w:val="24"/>
          <w:szCs w:val="24"/>
        </w:rPr>
        <w:t>Weins</w:t>
      </w:r>
      <w:proofErr w:type="spellEnd"/>
      <w:r>
        <w:rPr>
          <w:rFonts w:ascii="Times New Roman" w:hAnsi="Times New Roman" w:cs="Times New Roman"/>
          <w:sz w:val="24"/>
          <w:szCs w:val="24"/>
        </w:rPr>
        <w:t>, appropriately: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tence-ending prepositions: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lit infinitives: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uble negatives: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he have a valid point? Why or why not?</w:t>
      </w:r>
    </w:p>
    <w:p w:rsidR="009B412C" w:rsidRDefault="009B412C" w:rsidP="009B41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gibility, readability, and comprehension – Writing for the web is different from writing for smart phone apps, but there are many similarities.  Be sure to understand Nielsen’s points on: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s three basic criteria: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lesch-Kincaid reading score:</w:t>
      </w:r>
    </w:p>
    <w:p w:rsidR="009B412C" w:rsidRPr="004A0DCD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verted-pyramid writing style:</w:t>
      </w:r>
    </w:p>
    <w:sectPr w:rsidR="009B412C" w:rsidRPr="004A0D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E834D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rI0NDczMLU0MjdR0lEKTi0uzszPAykwrAUAu288ESwAAAA="/>
  </w:docVars>
  <w:rsids>
    <w:rsidRoot w:val="0057669F"/>
    <w:rsid w:val="004A0DCD"/>
    <w:rsid w:val="0057669F"/>
    <w:rsid w:val="009B412C"/>
    <w:rsid w:val="00CB71BE"/>
    <w:rsid w:val="00FC0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EDDD5"/>
  <w15:chartTrackingRefBased/>
  <w15:docId w15:val="{57AA8531-1775-4E0C-AD43-60FEB9719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D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0</Words>
  <Characters>1255</Characters>
  <Application>Microsoft Office Word</Application>
  <DocSecurity>0</DocSecurity>
  <Lines>10</Lines>
  <Paragraphs>2</Paragraphs>
  <ScaleCrop>false</ScaleCrop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4</cp:revision>
  <dcterms:created xsi:type="dcterms:W3CDTF">2018-11-23T05:01:00Z</dcterms:created>
  <dcterms:modified xsi:type="dcterms:W3CDTF">2018-11-23T05:08:00Z</dcterms:modified>
</cp:coreProperties>
</file>